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3D6A5583" w14:textId="110FF066" w:rsidR="00CE3B0A" w:rsidRPr="00C00596" w:rsidRDefault="00CE3B0A" w:rsidP="00C00596">
      <w:pPr>
        <w:rPr>
          <w:highlight w:val="white"/>
        </w:rPr>
      </w:pPr>
      <w:r w:rsidRPr="00C00596">
        <w:rPr>
          <w:b/>
          <w:bCs/>
          <w:sz w:val="32"/>
          <w:szCs w:val="32"/>
          <w:highlight w:val="white"/>
        </w:rPr>
        <w:t>Adaptations for Successful Reproduction</w:t>
      </w:r>
    </w:p>
    <w:p w14:paraId="16FB7745" w14:textId="68E1E711" w:rsidR="00006EA5" w:rsidRDefault="00875823">
      <w:pPr>
        <w:widowControl w:val="0"/>
        <w:spacing w:line="240" w:lineRule="auto"/>
        <w:rPr>
          <w:rFonts w:ascii="Bellota Text" w:eastAsia="Bellota Text" w:hAnsi="Bellota Text" w:cs="Bellota Text"/>
          <w:b/>
          <w:color w:val="263A29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  <w:highlight w:val="white"/>
        </w:rPr>
        <w:t xml:space="preserve">7.4.2 </w:t>
      </w:r>
      <w:r>
        <w:rPr>
          <w:rFonts w:ascii="Calibri" w:eastAsia="Calibri" w:hAnsi="Calibri" w:cs="Calibri"/>
          <w:b/>
          <w:color w:val="4471C4"/>
          <w:sz w:val="24"/>
          <w:szCs w:val="24"/>
          <w:highlight w:val="white"/>
        </w:rPr>
        <w:t>Obtain, evaluate, and communicate information</w:t>
      </w:r>
      <w:r>
        <w:rPr>
          <w:rFonts w:ascii="Calibri" w:eastAsia="Calibri" w:hAnsi="Calibri" w:cs="Calibri"/>
          <w:color w:val="4471C4"/>
          <w:sz w:val="24"/>
          <w:szCs w:val="24"/>
          <w:highlight w:val="white"/>
        </w:rPr>
        <w:t xml:space="preserve"> 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about specific animal and plant </w:t>
      </w:r>
      <w:r>
        <w:rPr>
          <w:rFonts w:ascii="Calibri" w:eastAsia="Calibri" w:hAnsi="Calibri" w:cs="Calibri"/>
          <w:color w:val="ED7C31"/>
          <w:sz w:val="24"/>
          <w:szCs w:val="24"/>
          <w:highlight w:val="white"/>
        </w:rPr>
        <w:t>adaptations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 and </w:t>
      </w:r>
      <w:r>
        <w:rPr>
          <w:rFonts w:ascii="Calibri" w:eastAsia="Calibri" w:hAnsi="Calibri" w:cs="Calibri"/>
          <w:color w:val="6FAC47"/>
          <w:sz w:val="24"/>
          <w:szCs w:val="24"/>
          <w:highlight w:val="white"/>
          <w:u w:val="single"/>
        </w:rPr>
        <w:t>structures</w:t>
      </w:r>
      <w:r>
        <w:rPr>
          <w:rFonts w:ascii="Calibri" w:eastAsia="Calibri" w:hAnsi="Calibri" w:cs="Calibri"/>
          <w:color w:val="6FAC47"/>
          <w:sz w:val="24"/>
          <w:szCs w:val="24"/>
          <w:highlight w:val="white"/>
        </w:rPr>
        <w:t xml:space="preserve"> 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that affect the </w:t>
      </w:r>
      <w:r>
        <w:rPr>
          <w:rFonts w:ascii="Calibri" w:eastAsia="Calibri" w:hAnsi="Calibri" w:cs="Calibri"/>
          <w:color w:val="ED7C31"/>
          <w:sz w:val="24"/>
          <w:szCs w:val="24"/>
          <w:highlight w:val="white"/>
        </w:rPr>
        <w:t>probability of successful reproduction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.  </w:t>
      </w:r>
    </w:p>
    <w:p w14:paraId="672A6659" w14:textId="77777777" w:rsidR="00006EA5" w:rsidRDefault="00006EA5"/>
    <w:p w14:paraId="0A37501D" w14:textId="77777777" w:rsidR="00006EA5" w:rsidRDefault="00006EA5">
      <w:pPr>
        <w:ind w:left="720"/>
      </w:pPr>
    </w:p>
    <w:p w14:paraId="5F60556A" w14:textId="77777777" w:rsidR="00006EA5" w:rsidRDefault="00875823">
      <w:pPr>
        <w:numPr>
          <w:ilvl w:val="0"/>
          <w:numId w:val="4"/>
        </w:numPr>
      </w:pPr>
      <w:r>
        <w:t xml:space="preserve">Visit </w:t>
      </w:r>
      <w:hyperlink r:id="rId8">
        <w:r>
          <w:rPr>
            <w:color w:val="1155CC"/>
            <w:u w:val="single"/>
          </w:rPr>
          <w:t>What Are Ada</w:t>
        </w:r>
        <w:r>
          <w:rPr>
            <w:color w:val="1155CC"/>
            <w:u w:val="single"/>
          </w:rPr>
          <w:t>p</w:t>
        </w:r>
        <w:r>
          <w:rPr>
            <w:color w:val="1155CC"/>
            <w:u w:val="single"/>
          </w:rPr>
          <w:t>tations?</w:t>
        </w:r>
      </w:hyperlink>
      <w:r>
        <w:t xml:space="preserve"> and answer the following questions.</w:t>
      </w:r>
    </w:p>
    <w:p w14:paraId="0F79BABA" w14:textId="1441554C" w:rsidR="00006EA5" w:rsidRDefault="00875823">
      <w:pPr>
        <w:numPr>
          <w:ilvl w:val="1"/>
          <w:numId w:val="4"/>
        </w:numPr>
      </w:pPr>
      <w:r>
        <w:t>Define adaptation</w:t>
      </w:r>
      <w:r w:rsidR="00302631">
        <w:t>:</w:t>
      </w:r>
    </w:p>
    <w:p w14:paraId="5DAB6C7B" w14:textId="77777777" w:rsidR="00006EA5" w:rsidRDefault="00006EA5">
      <w:pPr>
        <w:ind w:left="720"/>
      </w:pPr>
    </w:p>
    <w:p w14:paraId="00A7E625" w14:textId="1A7BA3A3" w:rsidR="00006EA5" w:rsidRDefault="00875823">
      <w:pPr>
        <w:numPr>
          <w:ilvl w:val="1"/>
          <w:numId w:val="4"/>
        </w:numPr>
      </w:pPr>
      <w:r>
        <w:t>Give an example of an adaptation</w:t>
      </w:r>
      <w:r w:rsidR="00302631">
        <w:t>:</w:t>
      </w:r>
    </w:p>
    <w:p w14:paraId="29D6B04F" w14:textId="77777777" w:rsidR="00006EA5" w:rsidRDefault="00875823">
      <w:pPr>
        <w:ind w:left="720"/>
      </w:pPr>
      <w:r>
        <w:t xml:space="preserve"> </w:t>
      </w:r>
    </w:p>
    <w:p w14:paraId="1E4B048F" w14:textId="6C0D9854" w:rsidR="00006EA5" w:rsidRDefault="00875823">
      <w:pPr>
        <w:numPr>
          <w:ilvl w:val="0"/>
          <w:numId w:val="4"/>
        </w:numPr>
      </w:pPr>
      <w:r>
        <w:t>Define each of the following</w:t>
      </w:r>
      <w:r w:rsidR="00B0473C">
        <w:t>:</w:t>
      </w:r>
    </w:p>
    <w:p w14:paraId="4E299EE7" w14:textId="77777777" w:rsidR="00006EA5" w:rsidRDefault="00875823">
      <w:pPr>
        <w:numPr>
          <w:ilvl w:val="0"/>
          <w:numId w:val="2"/>
        </w:numPr>
      </w:pPr>
      <w:r>
        <w:t>Physical (Structural) Adaptation:</w:t>
      </w:r>
    </w:p>
    <w:p w14:paraId="0A6959E7" w14:textId="77777777" w:rsidR="00006EA5" w:rsidRDefault="00875823">
      <w:pPr>
        <w:ind w:left="1440"/>
      </w:pPr>
      <w:r>
        <w:t xml:space="preserve"> </w:t>
      </w:r>
    </w:p>
    <w:p w14:paraId="0A58D2D0" w14:textId="77777777" w:rsidR="00006EA5" w:rsidRDefault="00875823">
      <w:pPr>
        <w:numPr>
          <w:ilvl w:val="0"/>
          <w:numId w:val="2"/>
        </w:numPr>
      </w:pPr>
      <w:r>
        <w:t xml:space="preserve">Behavioral Adaptation: </w:t>
      </w:r>
    </w:p>
    <w:p w14:paraId="02EB378F" w14:textId="77777777" w:rsidR="00006EA5" w:rsidRDefault="00006EA5">
      <w:pPr>
        <w:ind w:left="1440"/>
      </w:pPr>
    </w:p>
    <w:p w14:paraId="25BB63CA" w14:textId="77777777" w:rsidR="00006EA5" w:rsidRDefault="00875823">
      <w:pPr>
        <w:numPr>
          <w:ilvl w:val="0"/>
          <w:numId w:val="4"/>
        </w:numPr>
      </w:pPr>
      <w:r>
        <w:t xml:space="preserve">Practice finding adaptations (behavioral and structural) by researching the </w:t>
      </w:r>
      <w:hyperlink r:id="rId9">
        <w:r>
          <w:rPr>
            <w:color w:val="1155CC"/>
            <w:u w:val="single"/>
          </w:rPr>
          <w:t>Pacifi</w:t>
        </w:r>
        <w:r>
          <w:rPr>
            <w:color w:val="1155CC"/>
            <w:u w:val="single"/>
          </w:rPr>
          <w:t>c</w:t>
        </w:r>
        <w:r>
          <w:rPr>
            <w:color w:val="1155CC"/>
            <w:u w:val="single"/>
          </w:rPr>
          <w:t xml:space="preserve"> Northwest Tree Octopus</w:t>
        </w:r>
      </w:hyperlink>
      <w:r>
        <w:t>.</w:t>
      </w:r>
    </w:p>
    <w:p w14:paraId="412B86A0" w14:textId="77777777" w:rsidR="00006EA5" w:rsidRDefault="00875823">
      <w:pPr>
        <w:ind w:left="1440"/>
      </w:pPr>
      <w:r>
        <w:t>Examples of adaptations: (identify each as behavioral or structural)</w:t>
      </w:r>
    </w:p>
    <w:p w14:paraId="6A05A809" w14:textId="77777777" w:rsidR="00006EA5" w:rsidRDefault="00006EA5"/>
    <w:p w14:paraId="714A2136" w14:textId="58384642" w:rsidR="00006EA5" w:rsidRDefault="5EBD9FBC">
      <w:pPr>
        <w:numPr>
          <w:ilvl w:val="0"/>
          <w:numId w:val="4"/>
        </w:numPr>
      </w:pPr>
      <w:r>
        <w:t xml:space="preserve">Model (example) of a completed project on </w:t>
      </w:r>
      <w:hyperlink r:id="rId10">
        <w:r w:rsidRPr="5EBD9FBC">
          <w:rPr>
            <w:rStyle w:val="Hyperlink"/>
          </w:rPr>
          <w:t>elk adaptations</w:t>
        </w:r>
      </w:hyperlink>
      <w:r>
        <w:t>.</w:t>
      </w:r>
    </w:p>
    <w:p w14:paraId="5A39BBE3" w14:textId="77777777" w:rsidR="00006EA5" w:rsidRDefault="00006EA5">
      <w:pPr>
        <w:ind w:left="720"/>
      </w:pPr>
    </w:p>
    <w:p w14:paraId="089CC061" w14:textId="232C7BA7" w:rsidR="00006EA5" w:rsidRDefault="00875823">
      <w:pPr>
        <w:numPr>
          <w:ilvl w:val="1"/>
          <w:numId w:val="4"/>
        </w:numPr>
      </w:pPr>
      <w:r>
        <w:t>Insert a sample citation with a website about elk</w:t>
      </w:r>
      <w:r w:rsidR="008223BC">
        <w:t>.</w:t>
      </w:r>
    </w:p>
    <w:p w14:paraId="41C8F396" w14:textId="77777777" w:rsidR="00006EA5" w:rsidRDefault="00006EA5"/>
    <w:p w14:paraId="72A3D3EC" w14:textId="77777777" w:rsidR="00006EA5" w:rsidRDefault="00006EA5"/>
    <w:p w14:paraId="7C05588E" w14:textId="77777777" w:rsidR="00006EA5" w:rsidRDefault="00875823">
      <w:pPr>
        <w:numPr>
          <w:ilvl w:val="0"/>
          <w:numId w:val="4"/>
        </w:numPr>
      </w:pPr>
      <w:r>
        <w:t>Complete a research project by making one of the following products:</w:t>
      </w:r>
    </w:p>
    <w:p w14:paraId="43BB4944" w14:textId="77777777" w:rsidR="00006EA5" w:rsidRDefault="00875823">
      <w:pPr>
        <w:numPr>
          <w:ilvl w:val="1"/>
          <w:numId w:val="4"/>
        </w:numPr>
      </w:pPr>
      <w:r>
        <w:t>News Article</w:t>
      </w:r>
    </w:p>
    <w:p w14:paraId="490E4B23" w14:textId="77777777" w:rsidR="00006EA5" w:rsidRDefault="00875823">
      <w:pPr>
        <w:numPr>
          <w:ilvl w:val="1"/>
          <w:numId w:val="4"/>
        </w:numPr>
      </w:pPr>
      <w:r>
        <w:t>Video</w:t>
      </w:r>
    </w:p>
    <w:p w14:paraId="0E034168" w14:textId="77777777" w:rsidR="00006EA5" w:rsidRDefault="00875823">
      <w:pPr>
        <w:numPr>
          <w:ilvl w:val="1"/>
          <w:numId w:val="4"/>
        </w:numPr>
      </w:pPr>
      <w:r>
        <w:t>Slide Show</w:t>
      </w:r>
    </w:p>
    <w:p w14:paraId="5AC9B69A" w14:textId="77777777" w:rsidR="00006EA5" w:rsidRDefault="00875823">
      <w:pPr>
        <w:numPr>
          <w:ilvl w:val="1"/>
          <w:numId w:val="4"/>
        </w:numPr>
      </w:pPr>
      <w:r>
        <w:t>Poster</w:t>
      </w:r>
    </w:p>
    <w:p w14:paraId="0E310B13" w14:textId="77777777" w:rsidR="00006EA5" w:rsidRDefault="00875823">
      <w:pPr>
        <w:numPr>
          <w:ilvl w:val="1"/>
          <w:numId w:val="4"/>
        </w:numPr>
      </w:pPr>
      <w:r>
        <w:t>Other (with permission)</w:t>
      </w:r>
    </w:p>
    <w:p w14:paraId="0D0B940D" w14:textId="77777777" w:rsidR="00006EA5" w:rsidRDefault="00006EA5"/>
    <w:p w14:paraId="5C4A840B" w14:textId="77777777" w:rsidR="00006EA5" w:rsidRDefault="00875823">
      <w:r>
        <w:t>Use the rubric below as you research.</w:t>
      </w:r>
    </w:p>
    <w:p w14:paraId="0E27B00A" w14:textId="77777777" w:rsidR="00006EA5" w:rsidRDefault="00006EA5"/>
    <w:p w14:paraId="1F8FFAE5" w14:textId="77777777" w:rsidR="00CD32AF" w:rsidRDefault="00CD32AF">
      <w:pPr>
        <w:jc w:val="center"/>
      </w:pPr>
    </w:p>
    <w:p w14:paraId="13AEBEE9" w14:textId="77777777" w:rsidR="00CD32AF" w:rsidRDefault="00CD32AF">
      <w:pPr>
        <w:jc w:val="center"/>
      </w:pPr>
    </w:p>
    <w:p w14:paraId="477E7196" w14:textId="77777777" w:rsidR="00CD32AF" w:rsidRDefault="00CD32AF">
      <w:pPr>
        <w:jc w:val="center"/>
      </w:pPr>
    </w:p>
    <w:p w14:paraId="7FB90FF2" w14:textId="77777777" w:rsidR="00CD32AF" w:rsidRDefault="00CD32AF">
      <w:pPr>
        <w:jc w:val="center"/>
      </w:pPr>
    </w:p>
    <w:p w14:paraId="635DE370" w14:textId="77777777" w:rsidR="00CD32AF" w:rsidRDefault="00CD32AF">
      <w:pPr>
        <w:jc w:val="center"/>
      </w:pPr>
    </w:p>
    <w:p w14:paraId="12A2E3A4" w14:textId="77777777" w:rsidR="00CD32AF" w:rsidRDefault="00CD32AF">
      <w:pPr>
        <w:jc w:val="center"/>
      </w:pPr>
    </w:p>
    <w:p w14:paraId="43119491" w14:textId="77777777" w:rsidR="00CD32AF" w:rsidRDefault="00CD32AF">
      <w:pPr>
        <w:jc w:val="center"/>
      </w:pPr>
    </w:p>
    <w:p w14:paraId="25412E14" w14:textId="77777777" w:rsidR="00CD32AF" w:rsidRDefault="00CD32AF">
      <w:pPr>
        <w:jc w:val="center"/>
      </w:pPr>
    </w:p>
    <w:p w14:paraId="78FE2991" w14:textId="77777777" w:rsidR="00CD32AF" w:rsidRDefault="00CD32AF">
      <w:pPr>
        <w:jc w:val="center"/>
      </w:pPr>
    </w:p>
    <w:p w14:paraId="583E57DD" w14:textId="77777777" w:rsidR="00CD32AF" w:rsidRDefault="00CD32AF">
      <w:pPr>
        <w:jc w:val="center"/>
      </w:pPr>
    </w:p>
    <w:p w14:paraId="0956FB0C" w14:textId="77777777" w:rsidR="00CD32AF" w:rsidRDefault="00CD32AF">
      <w:pPr>
        <w:jc w:val="center"/>
      </w:pPr>
    </w:p>
    <w:p w14:paraId="664A0BE8" w14:textId="77777777" w:rsidR="00CD32AF" w:rsidRDefault="00CD32AF">
      <w:pPr>
        <w:jc w:val="center"/>
      </w:pPr>
    </w:p>
    <w:p w14:paraId="3E1608C9" w14:textId="77777777" w:rsidR="00CD32AF" w:rsidRDefault="00CD32AF">
      <w:pPr>
        <w:jc w:val="center"/>
      </w:pPr>
    </w:p>
    <w:p w14:paraId="546C9980" w14:textId="77777777" w:rsidR="00CD32AF" w:rsidRDefault="00CD32AF">
      <w:pPr>
        <w:jc w:val="center"/>
      </w:pPr>
    </w:p>
    <w:p w14:paraId="7EBFF335" w14:textId="194E55D0" w:rsidR="00006EA5" w:rsidRDefault="00875823">
      <w:pPr>
        <w:jc w:val="center"/>
      </w:pPr>
      <w:r>
        <w:lastRenderedPageBreak/>
        <w:t>Adaptation Research Rubric</w:t>
      </w:r>
    </w:p>
    <w:p w14:paraId="60061E4C" w14:textId="77777777" w:rsidR="00006EA5" w:rsidRDefault="00006EA5"/>
    <w:tbl>
      <w:tblPr>
        <w:tblStyle w:val="a"/>
        <w:tblpPr w:leftFromText="180" w:rightFromText="180" w:topFromText="180" w:bottomFromText="180" w:vertAnchor="text"/>
        <w:tblW w:w="102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805"/>
        <w:gridCol w:w="1470"/>
      </w:tblGrid>
      <w:tr w:rsidR="00006EA5" w14:paraId="3EDDE1F7" w14:textId="77777777">
        <w:tc>
          <w:tcPr>
            <w:tcW w:w="8805" w:type="dxa"/>
          </w:tcPr>
          <w:p w14:paraId="4D195FDD" w14:textId="77777777" w:rsidR="00006EA5" w:rsidRDefault="00875823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Organism:</w:t>
            </w:r>
          </w:p>
        </w:tc>
        <w:tc>
          <w:tcPr>
            <w:tcW w:w="1470" w:type="dxa"/>
          </w:tcPr>
          <w:p w14:paraId="643E0BC5" w14:textId="77777777" w:rsidR="00006EA5" w:rsidRDefault="00875823">
            <w:pPr>
              <w:widowControl w:val="0"/>
              <w:spacing w:line="240" w:lineRule="auto"/>
              <w:jc w:val="center"/>
            </w:pPr>
            <w:r>
              <w:t>Expectation met</w:t>
            </w:r>
          </w:p>
        </w:tc>
      </w:tr>
      <w:tr w:rsidR="00006EA5" w14:paraId="4916C7D4" w14:textId="77777777">
        <w:tc>
          <w:tcPr>
            <w:tcW w:w="8805" w:type="dxa"/>
          </w:tcPr>
          <w:p w14:paraId="3EFC41DB" w14:textId="77777777" w:rsidR="00006EA5" w:rsidRDefault="00875823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Organism common and scientific name</w:t>
            </w:r>
          </w:p>
          <w:p w14:paraId="53D0B87F" w14:textId="44C8350C" w:rsidR="00006EA5" w:rsidRDefault="00875823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 xml:space="preserve">(Include </w:t>
            </w:r>
            <w:r w:rsidR="00BC6869">
              <w:rPr>
                <w:b/>
              </w:rPr>
              <w:t xml:space="preserve">an </w:t>
            </w:r>
            <w:r>
              <w:rPr>
                <w:b/>
              </w:rPr>
              <w:t>image of</w:t>
            </w:r>
            <w:r w:rsidR="00AB0F34">
              <w:rPr>
                <w:b/>
              </w:rPr>
              <w:t xml:space="preserve"> the</w:t>
            </w:r>
            <w:r>
              <w:rPr>
                <w:b/>
              </w:rPr>
              <w:t xml:space="preserve"> organism)</w:t>
            </w:r>
          </w:p>
        </w:tc>
        <w:tc>
          <w:tcPr>
            <w:tcW w:w="1470" w:type="dxa"/>
          </w:tcPr>
          <w:p w14:paraId="44EAFD9C" w14:textId="77777777" w:rsidR="00006EA5" w:rsidRDefault="00006EA5">
            <w:pPr>
              <w:widowControl w:val="0"/>
              <w:spacing w:line="240" w:lineRule="auto"/>
            </w:pPr>
          </w:p>
        </w:tc>
      </w:tr>
      <w:tr w:rsidR="00006EA5" w14:paraId="3583EF64" w14:textId="77777777">
        <w:trPr>
          <w:trHeight w:val="1182"/>
        </w:trPr>
        <w:tc>
          <w:tcPr>
            <w:tcW w:w="8805" w:type="dxa"/>
          </w:tcPr>
          <w:p w14:paraId="5C4972E6" w14:textId="77777777" w:rsidR="00006EA5" w:rsidRDefault="00875823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Where does it live?</w:t>
            </w:r>
          </w:p>
          <w:p w14:paraId="4870AF45" w14:textId="77777777" w:rsidR="00006EA5" w:rsidRDefault="00875823">
            <w:pPr>
              <w:widowControl w:val="0"/>
              <w:numPr>
                <w:ilvl w:val="0"/>
                <w:numId w:val="3"/>
              </w:numPr>
              <w:spacing w:line="240" w:lineRule="auto"/>
            </w:pPr>
            <w:r>
              <w:t>Biome</w:t>
            </w:r>
          </w:p>
          <w:p w14:paraId="579488B0" w14:textId="77777777" w:rsidR="00006EA5" w:rsidRDefault="00875823">
            <w:pPr>
              <w:widowControl w:val="0"/>
              <w:numPr>
                <w:ilvl w:val="0"/>
                <w:numId w:val="3"/>
              </w:numPr>
              <w:spacing w:line="240" w:lineRule="auto"/>
            </w:pPr>
            <w:r>
              <w:t>Description of habitat</w:t>
            </w:r>
          </w:p>
          <w:p w14:paraId="260FA11C" w14:textId="6A624889" w:rsidR="00006EA5" w:rsidRDefault="00875823">
            <w:pPr>
              <w:widowControl w:val="0"/>
              <w:numPr>
                <w:ilvl w:val="0"/>
                <w:numId w:val="3"/>
              </w:numPr>
              <w:spacing w:line="240" w:lineRule="auto"/>
            </w:pPr>
            <w:r>
              <w:t xml:space="preserve">Include </w:t>
            </w:r>
            <w:r w:rsidR="00AB0F34">
              <w:t xml:space="preserve">an </w:t>
            </w:r>
            <w:r>
              <w:t xml:space="preserve">image of </w:t>
            </w:r>
            <w:r w:rsidR="00AB0F34">
              <w:t xml:space="preserve">the </w:t>
            </w:r>
            <w:r>
              <w:t>habitat</w:t>
            </w:r>
          </w:p>
        </w:tc>
        <w:tc>
          <w:tcPr>
            <w:tcW w:w="1470" w:type="dxa"/>
          </w:tcPr>
          <w:p w14:paraId="4B94D5A5" w14:textId="77777777" w:rsidR="00006EA5" w:rsidRDefault="00006EA5">
            <w:pPr>
              <w:widowControl w:val="0"/>
              <w:spacing w:line="240" w:lineRule="auto"/>
            </w:pPr>
          </w:p>
        </w:tc>
      </w:tr>
      <w:tr w:rsidR="00006EA5" w14:paraId="56733CE0" w14:textId="77777777">
        <w:trPr>
          <w:trHeight w:val="1182"/>
        </w:trPr>
        <w:tc>
          <w:tcPr>
            <w:tcW w:w="8805" w:type="dxa"/>
          </w:tcPr>
          <w:p w14:paraId="55055B4A" w14:textId="77777777" w:rsidR="00006EA5" w:rsidRDefault="00875823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 xml:space="preserve">At least </w:t>
            </w:r>
            <w:proofErr w:type="gramStart"/>
            <w:r>
              <w:rPr>
                <w:b/>
              </w:rPr>
              <w:t>3</w:t>
            </w:r>
            <w:proofErr w:type="gramEnd"/>
            <w:r>
              <w:rPr>
                <w:b/>
              </w:rPr>
              <w:t xml:space="preserve"> adaptations (2-3 structural, 1-2 behavioral) are included with the following:  </w:t>
            </w:r>
          </w:p>
          <w:p w14:paraId="3DEEC669" w14:textId="77777777" w:rsidR="00006EA5" w:rsidRDefault="00006EA5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0"/>
              <w:tblW w:w="8605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8605"/>
            </w:tblGrid>
            <w:tr w:rsidR="00006EA5" w14:paraId="26701738" w14:textId="77777777">
              <w:tc>
                <w:tcPr>
                  <w:tcW w:w="860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C3D5BEB" w14:textId="77777777" w:rsidR="00006EA5" w:rsidRDefault="00875823" w:rsidP="00CE3B0A">
                  <w:pPr>
                    <w:framePr w:hSpace="180" w:vSpace="180" w:wrap="around" w:vAnchor="text" w:hAnchor="text"/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Adaptations are explained:</w:t>
                  </w:r>
                </w:p>
                <w:p w14:paraId="55126836" w14:textId="3FC809ED" w:rsidR="00006EA5" w:rsidRDefault="00875823" w:rsidP="003559AF">
                  <w:pPr>
                    <w:framePr w:hSpace="180" w:vSpace="180" w:wrap="around" w:vAnchor="text" w:hAnchor="text"/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 xml:space="preserve">Describe the adaptation </w:t>
                  </w:r>
                  <w:r w:rsidR="003559AF">
                    <w:t>(</w:t>
                  </w:r>
                  <w:r>
                    <w:t>Structural or Behavioral?</w:t>
                  </w:r>
                  <w:r w:rsidR="003559AF">
                    <w:t>)</w:t>
                  </w:r>
                </w:p>
              </w:tc>
            </w:tr>
            <w:tr w:rsidR="00006EA5" w14:paraId="0B1BD30B" w14:textId="77777777">
              <w:tc>
                <w:tcPr>
                  <w:tcW w:w="860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48835BF" w14:textId="0F43CDE3" w:rsidR="00006EA5" w:rsidRDefault="00875823" w:rsidP="00CE3B0A">
                  <w:pPr>
                    <w:framePr w:hSpace="180" w:vSpace="180" w:wrap="around" w:vAnchor="text" w:hAnchor="text"/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How do</w:t>
                  </w:r>
                  <w:r w:rsidR="005C5C49">
                    <w:rPr>
                      <w:b/>
                    </w:rPr>
                    <w:t xml:space="preserve">es </w:t>
                  </w:r>
                  <w:proofErr w:type="gramStart"/>
                  <w:r w:rsidR="005C5C49">
                    <w:rPr>
                      <w:b/>
                    </w:rPr>
                    <w:t xml:space="preserve">the </w:t>
                  </w:r>
                  <w:r>
                    <w:rPr>
                      <w:b/>
                    </w:rPr>
                    <w:t>adaptation</w:t>
                  </w:r>
                  <w:proofErr w:type="gramEnd"/>
                  <w:r>
                    <w:rPr>
                      <w:b/>
                    </w:rPr>
                    <w:t xml:space="preserve"> help species survive and/or reproduce in their habitat?</w:t>
                  </w:r>
                </w:p>
                <w:p w14:paraId="62918254" w14:textId="77777777" w:rsidR="00006EA5" w:rsidRDefault="00875823" w:rsidP="00CE3B0A">
                  <w:pPr>
                    <w:framePr w:hSpace="180" w:vSpace="180" w:wrap="around" w:vAnchor="text" w:hAnchor="text"/>
                    <w:widowControl w:val="0"/>
                    <w:spacing w:line="240" w:lineRule="auto"/>
                    <w:ind w:left="720"/>
                  </w:pPr>
                  <w:r>
                    <w:t>(Examples: Lots of offspring? Attraction of mates? Basic survival?)</w:t>
                  </w:r>
                </w:p>
              </w:tc>
            </w:tr>
          </w:tbl>
          <w:p w14:paraId="3656B9AB" w14:textId="77777777" w:rsidR="00006EA5" w:rsidRDefault="00006EA5">
            <w:pPr>
              <w:widowControl w:val="0"/>
              <w:spacing w:line="240" w:lineRule="auto"/>
              <w:rPr>
                <w:b/>
              </w:rPr>
            </w:pPr>
          </w:p>
        </w:tc>
        <w:tc>
          <w:tcPr>
            <w:tcW w:w="1470" w:type="dxa"/>
          </w:tcPr>
          <w:p w14:paraId="45FB0818" w14:textId="77777777" w:rsidR="00006EA5" w:rsidRDefault="00006EA5">
            <w:pPr>
              <w:widowControl w:val="0"/>
              <w:spacing w:line="240" w:lineRule="auto"/>
              <w:rPr>
                <w:b/>
              </w:rPr>
            </w:pPr>
          </w:p>
        </w:tc>
      </w:tr>
      <w:tr w:rsidR="00006EA5" w14:paraId="220E66D0" w14:textId="77777777" w:rsidTr="003559AF">
        <w:trPr>
          <w:trHeight w:val="879"/>
        </w:trPr>
        <w:tc>
          <w:tcPr>
            <w:tcW w:w="8805" w:type="dxa"/>
          </w:tcPr>
          <w:p w14:paraId="44859167" w14:textId="77777777" w:rsidR="00006EA5" w:rsidRDefault="00875823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Sources of information (Annotated Bibliography)</w:t>
            </w:r>
          </w:p>
          <w:p w14:paraId="412E5206" w14:textId="20EBDDE4" w:rsidR="00006EA5" w:rsidRDefault="003559AF">
            <w:pPr>
              <w:widowControl w:val="0"/>
              <w:numPr>
                <w:ilvl w:val="0"/>
                <w:numId w:val="8"/>
              </w:numPr>
              <w:spacing w:line="240" w:lineRule="auto"/>
            </w:pPr>
            <w:r>
              <w:t>Two</w:t>
            </w:r>
            <w:r w:rsidR="00875823">
              <w:t xml:space="preserve"> reliable sources </w:t>
            </w:r>
            <w:proofErr w:type="gramStart"/>
            <w:r w:rsidR="00875823">
              <w:t>cited</w:t>
            </w:r>
            <w:proofErr w:type="gramEnd"/>
          </w:p>
          <w:p w14:paraId="182063D6" w14:textId="77777777" w:rsidR="00006EA5" w:rsidRDefault="00875823">
            <w:pPr>
              <w:widowControl w:val="0"/>
              <w:numPr>
                <w:ilvl w:val="0"/>
                <w:numId w:val="8"/>
              </w:numPr>
              <w:spacing w:line="240" w:lineRule="auto"/>
            </w:pPr>
            <w:r>
              <w:t xml:space="preserve">Web address </w:t>
            </w:r>
          </w:p>
        </w:tc>
        <w:tc>
          <w:tcPr>
            <w:tcW w:w="1470" w:type="dxa"/>
          </w:tcPr>
          <w:p w14:paraId="049F31CB" w14:textId="77777777" w:rsidR="00006EA5" w:rsidRDefault="00006EA5">
            <w:pPr>
              <w:widowControl w:val="0"/>
              <w:spacing w:line="240" w:lineRule="auto"/>
            </w:pPr>
          </w:p>
        </w:tc>
      </w:tr>
    </w:tbl>
    <w:p w14:paraId="62EBF3C5" w14:textId="77777777" w:rsidR="00006EA5" w:rsidRDefault="00006EA5"/>
    <w:p w14:paraId="27244F42" w14:textId="77777777" w:rsidR="00070B67" w:rsidRDefault="00070B67"/>
    <w:p w14:paraId="57F5663E" w14:textId="77777777" w:rsidR="00006EA5" w:rsidRDefault="00875823">
      <w:pPr>
        <w:numPr>
          <w:ilvl w:val="0"/>
          <w:numId w:val="4"/>
        </w:numPr>
      </w:pPr>
      <w:r>
        <w:t>Revise, complete, and provide a</w:t>
      </w:r>
      <w:r>
        <w:rPr>
          <w:i/>
        </w:rPr>
        <w:t xml:space="preserve"> </w:t>
      </w:r>
      <w:r w:rsidRPr="008B1AB4">
        <w:rPr>
          <w:i/>
        </w:rPr>
        <w:t>link to your project or submit a picture.</w:t>
      </w:r>
    </w:p>
    <w:p w14:paraId="6D98A12B" w14:textId="77777777" w:rsidR="00006EA5" w:rsidRDefault="00006EA5"/>
    <w:p w14:paraId="71FCD882" w14:textId="77777777" w:rsidR="00006EA5" w:rsidRDefault="00875823">
      <w:pPr>
        <w:numPr>
          <w:ilvl w:val="0"/>
          <w:numId w:val="4"/>
        </w:numPr>
      </w:pPr>
      <w:r>
        <w:t>Visit other groups and fill in the information from their presentations:</w:t>
      </w:r>
    </w:p>
    <w:p w14:paraId="2946DB82" w14:textId="77777777" w:rsidR="00006EA5" w:rsidRDefault="00006EA5"/>
    <w:tbl>
      <w:tblPr>
        <w:tblStyle w:val="a1"/>
        <w:tblW w:w="11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20"/>
        <w:gridCol w:w="1785"/>
        <w:gridCol w:w="6705"/>
        <w:gridCol w:w="1635"/>
      </w:tblGrid>
      <w:tr w:rsidR="00006EA5" w14:paraId="6F18498F" w14:textId="77777777">
        <w:trPr>
          <w:trHeight w:val="420"/>
        </w:trPr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99992" w14:textId="77777777" w:rsidR="00006EA5" w:rsidRDefault="00875823">
            <w:pPr>
              <w:widowControl w:val="0"/>
              <w:spacing w:line="240" w:lineRule="auto"/>
              <w:jc w:val="center"/>
            </w:pPr>
            <w:r>
              <w:t>Group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B1F01" w14:textId="77777777" w:rsidR="00006EA5" w:rsidRDefault="00875823">
            <w:pPr>
              <w:widowControl w:val="0"/>
              <w:spacing w:line="240" w:lineRule="auto"/>
              <w:jc w:val="center"/>
            </w:pPr>
            <w:r>
              <w:t>Organism</w:t>
            </w:r>
          </w:p>
        </w:tc>
        <w:tc>
          <w:tcPr>
            <w:tcW w:w="834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F43AF" w14:textId="77777777" w:rsidR="00006EA5" w:rsidRDefault="00875823">
            <w:pPr>
              <w:widowControl w:val="0"/>
              <w:spacing w:line="240" w:lineRule="auto"/>
              <w:jc w:val="center"/>
            </w:pPr>
            <w:r>
              <w:t>Adaptation Description and Effect on Reproduction</w:t>
            </w:r>
          </w:p>
          <w:p w14:paraId="0F9EB0D7" w14:textId="77777777" w:rsidR="00006EA5" w:rsidRDefault="00875823" w:rsidP="00845BDA">
            <w:pPr>
              <w:widowControl w:val="0"/>
              <w:numPr>
                <w:ilvl w:val="0"/>
                <w:numId w:val="5"/>
              </w:numPr>
              <w:spacing w:line="240" w:lineRule="auto"/>
              <w:ind w:left="414"/>
            </w:pPr>
            <w:r>
              <w:t xml:space="preserve">What habitat?  </w:t>
            </w:r>
          </w:p>
          <w:p w14:paraId="1A3F2126" w14:textId="77777777" w:rsidR="00006EA5" w:rsidRDefault="00875823" w:rsidP="00845BDA">
            <w:pPr>
              <w:widowControl w:val="0"/>
              <w:numPr>
                <w:ilvl w:val="0"/>
                <w:numId w:val="5"/>
              </w:numPr>
              <w:spacing w:line="240" w:lineRule="auto"/>
              <w:ind w:left="414"/>
            </w:pPr>
            <w:r>
              <w:t xml:space="preserve">What adaptations?       </w:t>
            </w:r>
          </w:p>
          <w:p w14:paraId="13EA42AA" w14:textId="46ADBAC4" w:rsidR="00006EA5" w:rsidRDefault="00875823" w:rsidP="00845BDA">
            <w:pPr>
              <w:widowControl w:val="0"/>
              <w:numPr>
                <w:ilvl w:val="1"/>
                <w:numId w:val="5"/>
              </w:numPr>
              <w:spacing w:line="240" w:lineRule="auto"/>
              <w:ind w:left="774"/>
            </w:pPr>
            <w:r>
              <w:t xml:space="preserve">How do they help </w:t>
            </w:r>
            <w:r w:rsidR="00987307">
              <w:t xml:space="preserve">the organism </w:t>
            </w:r>
            <w:r>
              <w:t xml:space="preserve">survive/reproduce?     </w:t>
            </w:r>
          </w:p>
        </w:tc>
      </w:tr>
      <w:tr w:rsidR="00006EA5" w14:paraId="2B4F0BC2" w14:textId="77777777">
        <w:trPr>
          <w:trHeight w:val="420"/>
        </w:trPr>
        <w:tc>
          <w:tcPr>
            <w:tcW w:w="102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7CC1D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7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FFD37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834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9BB0C" w14:textId="77777777" w:rsidR="00006EA5" w:rsidRDefault="00875823">
            <w:pPr>
              <w:widowControl w:val="0"/>
              <w:spacing w:line="240" w:lineRule="auto"/>
            </w:pPr>
            <w:r>
              <w:t>Habitat:</w:t>
            </w:r>
          </w:p>
        </w:tc>
      </w:tr>
      <w:tr w:rsidR="00006EA5" w14:paraId="5B17A26E" w14:textId="77777777">
        <w:trPr>
          <w:trHeight w:val="420"/>
        </w:trPr>
        <w:tc>
          <w:tcPr>
            <w:tcW w:w="102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99379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7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9F23F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6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2F646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56C0E" w14:textId="77777777" w:rsidR="00006EA5" w:rsidRDefault="00875823">
            <w:pPr>
              <w:widowControl w:val="0"/>
              <w:numPr>
                <w:ilvl w:val="0"/>
                <w:numId w:val="6"/>
              </w:numPr>
              <w:spacing w:line="240" w:lineRule="auto"/>
              <w:ind w:left="270"/>
            </w:pPr>
            <w:r>
              <w:t>Behavioral</w:t>
            </w:r>
          </w:p>
          <w:p w14:paraId="53869BDB" w14:textId="77777777" w:rsidR="00006EA5" w:rsidRDefault="00875823">
            <w:pPr>
              <w:widowControl w:val="0"/>
              <w:numPr>
                <w:ilvl w:val="0"/>
                <w:numId w:val="6"/>
              </w:numPr>
              <w:spacing w:line="240" w:lineRule="auto"/>
              <w:ind w:left="270"/>
            </w:pPr>
            <w:r>
              <w:t>Structural</w:t>
            </w:r>
          </w:p>
        </w:tc>
      </w:tr>
      <w:tr w:rsidR="00006EA5" w14:paraId="06EBD213" w14:textId="77777777">
        <w:trPr>
          <w:trHeight w:val="420"/>
        </w:trPr>
        <w:tc>
          <w:tcPr>
            <w:tcW w:w="102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E6F91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7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DCEAD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6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9E253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46DF0" w14:textId="77777777" w:rsidR="00006EA5" w:rsidRDefault="00875823">
            <w:pPr>
              <w:widowControl w:val="0"/>
              <w:numPr>
                <w:ilvl w:val="0"/>
                <w:numId w:val="7"/>
              </w:numPr>
              <w:spacing w:line="240" w:lineRule="auto"/>
              <w:ind w:left="270"/>
            </w:pPr>
            <w:r>
              <w:t>Behavioral</w:t>
            </w:r>
          </w:p>
          <w:p w14:paraId="1142C064" w14:textId="77777777" w:rsidR="00006EA5" w:rsidRDefault="00875823">
            <w:pPr>
              <w:widowControl w:val="0"/>
              <w:numPr>
                <w:ilvl w:val="0"/>
                <w:numId w:val="7"/>
              </w:numPr>
              <w:spacing w:line="240" w:lineRule="auto"/>
              <w:ind w:left="270"/>
            </w:pPr>
            <w:r>
              <w:t>Structural</w:t>
            </w:r>
          </w:p>
        </w:tc>
      </w:tr>
      <w:tr w:rsidR="00006EA5" w14:paraId="3B015D4C" w14:textId="77777777">
        <w:trPr>
          <w:trHeight w:val="420"/>
        </w:trPr>
        <w:tc>
          <w:tcPr>
            <w:tcW w:w="102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E523C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7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56223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834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53AB5" w14:textId="77777777" w:rsidR="00006EA5" w:rsidRDefault="00875823">
            <w:pPr>
              <w:widowControl w:val="0"/>
              <w:spacing w:line="240" w:lineRule="auto"/>
            </w:pPr>
            <w:r>
              <w:t>Habitat:</w:t>
            </w:r>
          </w:p>
        </w:tc>
      </w:tr>
      <w:tr w:rsidR="00006EA5" w14:paraId="319D8479" w14:textId="77777777">
        <w:trPr>
          <w:trHeight w:val="420"/>
        </w:trPr>
        <w:tc>
          <w:tcPr>
            <w:tcW w:w="102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47A01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7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3CB0F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6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59315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99BC5" w14:textId="77777777" w:rsidR="00006EA5" w:rsidRDefault="00875823">
            <w:pPr>
              <w:widowControl w:val="0"/>
              <w:numPr>
                <w:ilvl w:val="0"/>
                <w:numId w:val="7"/>
              </w:numPr>
              <w:spacing w:line="240" w:lineRule="auto"/>
              <w:ind w:left="270"/>
            </w:pPr>
            <w:r>
              <w:t>Behavioral</w:t>
            </w:r>
          </w:p>
          <w:p w14:paraId="49956276" w14:textId="77777777" w:rsidR="00006EA5" w:rsidRDefault="00875823">
            <w:pPr>
              <w:widowControl w:val="0"/>
              <w:numPr>
                <w:ilvl w:val="0"/>
                <w:numId w:val="7"/>
              </w:numPr>
              <w:spacing w:line="240" w:lineRule="auto"/>
              <w:ind w:left="270"/>
            </w:pPr>
            <w:r>
              <w:lastRenderedPageBreak/>
              <w:t>Structural</w:t>
            </w:r>
          </w:p>
        </w:tc>
      </w:tr>
      <w:tr w:rsidR="00006EA5" w14:paraId="34A22A5D" w14:textId="77777777">
        <w:trPr>
          <w:trHeight w:val="420"/>
        </w:trPr>
        <w:tc>
          <w:tcPr>
            <w:tcW w:w="102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37F28F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7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B9E20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6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F9E56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2F45E" w14:textId="77777777" w:rsidR="00006EA5" w:rsidRDefault="00875823">
            <w:pPr>
              <w:widowControl w:val="0"/>
              <w:numPr>
                <w:ilvl w:val="0"/>
                <w:numId w:val="7"/>
              </w:numPr>
              <w:spacing w:line="240" w:lineRule="auto"/>
              <w:ind w:left="270"/>
            </w:pPr>
            <w:r>
              <w:t>Behavioral</w:t>
            </w:r>
          </w:p>
          <w:p w14:paraId="459D038B" w14:textId="77777777" w:rsidR="00006EA5" w:rsidRDefault="00875823">
            <w:pPr>
              <w:widowControl w:val="0"/>
              <w:numPr>
                <w:ilvl w:val="0"/>
                <w:numId w:val="7"/>
              </w:numPr>
              <w:spacing w:line="240" w:lineRule="auto"/>
              <w:ind w:left="270"/>
            </w:pPr>
            <w:r>
              <w:t>Structural</w:t>
            </w:r>
          </w:p>
        </w:tc>
      </w:tr>
      <w:tr w:rsidR="00006EA5" w14:paraId="62866249" w14:textId="77777777">
        <w:trPr>
          <w:trHeight w:val="420"/>
        </w:trPr>
        <w:tc>
          <w:tcPr>
            <w:tcW w:w="102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871BC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7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A5D23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834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310140" w14:textId="77777777" w:rsidR="00006EA5" w:rsidRDefault="00875823">
            <w:pPr>
              <w:widowControl w:val="0"/>
              <w:spacing w:line="240" w:lineRule="auto"/>
            </w:pPr>
            <w:r>
              <w:t>Habitat:</w:t>
            </w:r>
          </w:p>
        </w:tc>
      </w:tr>
      <w:tr w:rsidR="00006EA5" w14:paraId="7CA8A50C" w14:textId="77777777">
        <w:trPr>
          <w:trHeight w:val="420"/>
        </w:trPr>
        <w:tc>
          <w:tcPr>
            <w:tcW w:w="102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610EB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7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805D2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6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3F29E8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A4A9B" w14:textId="77777777" w:rsidR="00006EA5" w:rsidRDefault="00875823">
            <w:pPr>
              <w:widowControl w:val="0"/>
              <w:numPr>
                <w:ilvl w:val="0"/>
                <w:numId w:val="7"/>
              </w:numPr>
              <w:spacing w:line="240" w:lineRule="auto"/>
              <w:ind w:left="270"/>
            </w:pPr>
            <w:r>
              <w:t>Behavioral</w:t>
            </w:r>
          </w:p>
          <w:p w14:paraId="35DD5408" w14:textId="77777777" w:rsidR="00006EA5" w:rsidRDefault="00875823">
            <w:pPr>
              <w:widowControl w:val="0"/>
              <w:numPr>
                <w:ilvl w:val="0"/>
                <w:numId w:val="7"/>
              </w:numPr>
              <w:spacing w:line="240" w:lineRule="auto"/>
              <w:ind w:left="270"/>
            </w:pPr>
            <w:r>
              <w:t>Structural</w:t>
            </w:r>
          </w:p>
        </w:tc>
      </w:tr>
      <w:tr w:rsidR="00006EA5" w14:paraId="6774B815" w14:textId="77777777">
        <w:trPr>
          <w:trHeight w:val="420"/>
        </w:trPr>
        <w:tc>
          <w:tcPr>
            <w:tcW w:w="102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B4B86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7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FF5F2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6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0AD66" w14:textId="77777777" w:rsidR="00006EA5" w:rsidRDefault="00006EA5">
            <w:pPr>
              <w:widowControl w:val="0"/>
              <w:spacing w:line="240" w:lineRule="auto"/>
            </w:pP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CA239" w14:textId="77777777" w:rsidR="00006EA5" w:rsidRDefault="00875823">
            <w:pPr>
              <w:widowControl w:val="0"/>
              <w:numPr>
                <w:ilvl w:val="0"/>
                <w:numId w:val="7"/>
              </w:numPr>
              <w:spacing w:line="240" w:lineRule="auto"/>
              <w:ind w:left="270"/>
            </w:pPr>
            <w:r>
              <w:t>Behavioral</w:t>
            </w:r>
          </w:p>
          <w:p w14:paraId="6D88C369" w14:textId="77777777" w:rsidR="00006EA5" w:rsidRDefault="00875823">
            <w:pPr>
              <w:widowControl w:val="0"/>
              <w:numPr>
                <w:ilvl w:val="0"/>
                <w:numId w:val="7"/>
              </w:numPr>
              <w:spacing w:line="240" w:lineRule="auto"/>
              <w:ind w:left="270"/>
            </w:pPr>
            <w:r>
              <w:t>Structural</w:t>
            </w:r>
          </w:p>
        </w:tc>
      </w:tr>
    </w:tbl>
    <w:p w14:paraId="61829076" w14:textId="77777777" w:rsidR="00006EA5" w:rsidRDefault="00006EA5"/>
    <w:p w14:paraId="69CF7CC9" w14:textId="47903045" w:rsidR="14CEF8EB" w:rsidRDefault="14CEF8EB" w:rsidP="0E9041B9"/>
    <w:p w14:paraId="62A8814D" w14:textId="464E8D43" w:rsidR="14CEF8EB" w:rsidRDefault="14CEF8EB" w:rsidP="14CEF8EB"/>
    <w:p w14:paraId="7BE36146" w14:textId="14F60796" w:rsidR="00006EA5" w:rsidRDefault="0E9041B9">
      <w:pPr>
        <w:numPr>
          <w:ilvl w:val="0"/>
          <w:numId w:val="4"/>
        </w:numPr>
      </w:pPr>
      <w:r>
        <w:t>Are there organisms that can survive and successfully reproduce in any environment on Earth?</w:t>
      </w:r>
    </w:p>
    <w:p w14:paraId="3CBFF2DE" w14:textId="3D8DC987" w:rsidR="00006EA5" w:rsidRDefault="00875823">
      <w:pPr>
        <w:ind w:left="720"/>
      </w:pPr>
      <w:proofErr w:type="gramStart"/>
      <w:r>
        <w:t>Write</w:t>
      </w:r>
      <w:proofErr w:type="gramEnd"/>
      <w:r>
        <w:t xml:space="preserve"> a short essay with </w:t>
      </w:r>
      <w:r>
        <w:rPr>
          <w:i/>
        </w:rPr>
        <w:t>specific examples</w:t>
      </w:r>
      <w:r>
        <w:t xml:space="preserve"> answering the question.</w:t>
      </w:r>
    </w:p>
    <w:sectPr w:rsidR="00006EA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DF6970" w14:textId="77777777" w:rsidR="00E61920" w:rsidRDefault="00E61920" w:rsidP="00E61920">
      <w:pPr>
        <w:spacing w:line="240" w:lineRule="auto"/>
      </w:pPr>
      <w:r>
        <w:separator/>
      </w:r>
    </w:p>
  </w:endnote>
  <w:endnote w:type="continuationSeparator" w:id="0">
    <w:p w14:paraId="63B073F7" w14:textId="77777777" w:rsidR="00E61920" w:rsidRDefault="00E61920" w:rsidP="00E619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DB62662-DE0A-44EA-B919-CA935C2CA9DB}"/>
    <w:embedBold r:id="rId2" w:fontKey="{99FFFF19-E706-42B8-A4D0-925A694D912C}"/>
  </w:font>
  <w:font w:name="Bellota Text">
    <w:charset w:val="00"/>
    <w:family w:val="auto"/>
    <w:pitch w:val="default"/>
    <w:embedRegular r:id="rId3" w:fontKey="{336861D3-B7CD-4A2D-B69E-855F7D4BD7F6}"/>
    <w:embedBold r:id="rId4" w:fontKey="{65ADF2DC-DA3F-4C1F-AB8F-E3AE33A9D86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EC026A63-7A30-4544-AF9B-4528C9974D7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E27F4E" w14:textId="77777777" w:rsidR="00E61920" w:rsidRDefault="00E619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81D615" w14:textId="7D607CD1" w:rsidR="00E61920" w:rsidRDefault="00E61920">
    <w:pPr>
      <w:pStyle w:val="Footer"/>
    </w:pPr>
    <w:r w:rsidRPr="00E61920">
      <mc:AlternateContent>
        <mc:Choice Requires="wpg">
          <w:drawing>
            <wp:anchor distT="0" distB="0" distL="114300" distR="114300" simplePos="0" relativeHeight="251659264" behindDoc="0" locked="0" layoutInCell="1" allowOverlap="1" wp14:anchorId="79A151FD" wp14:editId="258F275A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1758452353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32A327" w14:textId="77777777" w:rsidR="00E61920" w:rsidRDefault="00E61920" w:rsidP="00E61920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156852307" name="Right Triangle 1156852307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934793289" name="Picture 1934793289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97955927" name="Picture 397955927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9A151FD" id="Group 7" o:spid="_x0000_s1026" style="position:absolute;margin-left:0;margin-top:0;width:221.75pt;height:28.1pt;z-index:251659264;mso-position-horizontal:center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" stroked="f">
                <v:textbox style="mso-fit-shape-to-text:t">
                  <w:txbxContent>
                    <w:p w14:paraId="0432A327" w14:textId="77777777" w:rsidR="00E61920" w:rsidRDefault="00E61920" w:rsidP="00E61920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156852307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34793289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397955927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09123A" w14:textId="77777777" w:rsidR="00E61920" w:rsidRDefault="00E619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1265FD" w14:textId="77777777" w:rsidR="00E61920" w:rsidRDefault="00E61920" w:rsidP="00E61920">
      <w:pPr>
        <w:spacing w:line="240" w:lineRule="auto"/>
      </w:pPr>
      <w:r>
        <w:separator/>
      </w:r>
    </w:p>
  </w:footnote>
  <w:footnote w:type="continuationSeparator" w:id="0">
    <w:p w14:paraId="447D66C7" w14:textId="77777777" w:rsidR="00E61920" w:rsidRDefault="00E61920" w:rsidP="00E6192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B2D8E0" w14:textId="77777777" w:rsidR="00E61920" w:rsidRDefault="00E619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CF0825" w14:textId="77777777" w:rsidR="00E61920" w:rsidRDefault="00E619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015981" w14:textId="77777777" w:rsidR="00E61920" w:rsidRDefault="00E619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881913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EA46C50"/>
    <w:multiLevelType w:val="multilevel"/>
    <w:tmpl w:val="FFFFFFFF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51B3316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7654A9E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8845A76"/>
    <w:multiLevelType w:val="multilevel"/>
    <w:tmpl w:val="FFFFFFFF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3F8468FF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02433E9"/>
    <w:multiLevelType w:val="multilevel"/>
    <w:tmpl w:val="FFFFFFFF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77F3B77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327904073">
    <w:abstractNumId w:val="5"/>
  </w:num>
  <w:num w:numId="2" w16cid:durableId="405034561">
    <w:abstractNumId w:val="4"/>
  </w:num>
  <w:num w:numId="3" w16cid:durableId="999306173">
    <w:abstractNumId w:val="3"/>
  </w:num>
  <w:num w:numId="4" w16cid:durableId="811948359">
    <w:abstractNumId w:val="0"/>
  </w:num>
  <w:num w:numId="5" w16cid:durableId="946546068">
    <w:abstractNumId w:val="2"/>
  </w:num>
  <w:num w:numId="6" w16cid:durableId="863597922">
    <w:abstractNumId w:val="6"/>
  </w:num>
  <w:num w:numId="7" w16cid:durableId="2019690395">
    <w:abstractNumId w:val="1"/>
  </w:num>
  <w:num w:numId="8" w16cid:durableId="20529941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wtTQwtTAwsLA0sDBW0lEKTi0uzszPAykwrAUAOCjNqiwAAAA="/>
  </w:docVars>
  <w:rsids>
    <w:rsidRoot w:val="00006EA5"/>
    <w:rsid w:val="00006EA5"/>
    <w:rsid w:val="00070B67"/>
    <w:rsid w:val="00223579"/>
    <w:rsid w:val="00302631"/>
    <w:rsid w:val="00337AB6"/>
    <w:rsid w:val="003559AF"/>
    <w:rsid w:val="005C5C49"/>
    <w:rsid w:val="008223BC"/>
    <w:rsid w:val="00845BDA"/>
    <w:rsid w:val="00875823"/>
    <w:rsid w:val="008B1AB4"/>
    <w:rsid w:val="00987307"/>
    <w:rsid w:val="00AB0F34"/>
    <w:rsid w:val="00B0473C"/>
    <w:rsid w:val="00B133A3"/>
    <w:rsid w:val="00BC6869"/>
    <w:rsid w:val="00C00596"/>
    <w:rsid w:val="00CD32AF"/>
    <w:rsid w:val="00CE3B0A"/>
    <w:rsid w:val="00DA024F"/>
    <w:rsid w:val="00E61920"/>
    <w:rsid w:val="0E9041B9"/>
    <w:rsid w:val="14CEF8EB"/>
    <w:rsid w:val="5EBD9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35B96"/>
  <w15:docId w15:val="{39EE57DC-6A50-4B57-83D5-4404A4378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2357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19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920"/>
  </w:style>
  <w:style w:type="paragraph" w:styleId="Footer">
    <w:name w:val="footer"/>
    <w:basedOn w:val="Normal"/>
    <w:link w:val="FooterChar"/>
    <w:uiPriority w:val="99"/>
    <w:unhideWhenUsed/>
    <w:rsid w:val="00E6192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9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xasgateway.org/resource/organisms-adaptation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byu.box.com/s/jmd262dl12e0zaft0vootfqy3bsk3ea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patopi.net/treeoctopus/" TargetMode="Externa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tyleName="APA" SelectedStyle="/APASixthEditionOfficeOnline.xsl" Version="6">
  <b:Source>
    <b:Tag>source1</b:Tag>
    <b:DayAccessed>29</b:DayAccessed>
    <b:SourceType>DocumentFromInternetSite</b:SourceType>
    <b:URL>https://www.rmef.org/</b:URL>
    <b:InternetSiteTitle>Rocky Mountain Elk Foundation: Home</b:InternetSiteTitle>
    <b:MonthAccessed>January</b:MonthAccessed>
    <b:YearAccessed>2024</b:YearAccessed>
    <b:Gdcea>{"AccessedType":"Website"}</b:Gdcea>
  </b:Source>
  <b:Source>
    <b:Tag>source2</b:Tag>
    <b:Month>Jan</b:Month>
    <b:DayAccessed>29</b:DayAccessed>
    <b:Day>1/1/23</b:Day>
    <b:Year>2023</b:Year>
    <b:SourceType>DocumentFromInternetSite</b:SourceType>
    <b:URL>https://www.elk101.com/2023/01/which-week-to-hunt-elk-2023/</b:URL>
    <b:Title>Which Week to Hunt Elk in 2023? | Elk101.com | Eat. Sleep. HUNT ELK!</b:Title>
    <b:InternetSiteTitle>Elk 101</b:InternetSiteTitle>
    <b:MonthAccessed>January</b:MonthAccessed>
    <b:YearAccessed>2024</b:YearAccessed>
    <b:Gdcea>{"AccessedType":"Website"}</b:Gdcea>
  </b:Source>
</b:Sources>
</file>

<file path=customXml/itemProps1.xml><?xml version="1.0" encoding="utf-8"?>
<ds:datastoreItem xmlns:ds="http://schemas.openxmlformats.org/officeDocument/2006/customXml" ds:itemID="{22222222-1234-1234-1234-123412341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357</Words>
  <Characters>2036</Characters>
  <Application>Microsoft Office Word</Application>
  <DocSecurity>0</DocSecurity>
  <Lines>16</Lines>
  <Paragraphs>4</Paragraphs>
  <ScaleCrop>false</ScaleCrop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elle Hudson</cp:lastModifiedBy>
  <cp:revision>23</cp:revision>
  <dcterms:created xsi:type="dcterms:W3CDTF">2024-02-26T23:28:00Z</dcterms:created>
  <dcterms:modified xsi:type="dcterms:W3CDTF">2024-04-18T16:27:00Z</dcterms:modified>
</cp:coreProperties>
</file>